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4317DC45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7A43D2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027D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="00AC3F6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4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02DE1F11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A027DD">
        <w:rPr>
          <w:rFonts w:ascii="Avenir Next" w:hAnsi="Avenir Next" w:cstheme="minorHAnsi"/>
          <w:b/>
          <w:bCs/>
        </w:rPr>
        <w:t>5/5</w:t>
      </w:r>
      <w:r w:rsidR="00AC3F65">
        <w:rPr>
          <w:rFonts w:ascii="Avenir Next" w:hAnsi="Avenir Next" w:cstheme="minorHAnsi"/>
          <w:b/>
          <w:bCs/>
        </w:rPr>
        <w:t>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proofErr w:type="spellStart"/>
      <w:r w:rsidR="00A027DD">
        <w:rPr>
          <w:rFonts w:ascii="Avenir Next" w:hAnsi="Avenir Next" w:cstheme="minorHAnsi"/>
          <w:b/>
          <w:bCs/>
        </w:rPr>
        <w:t>Bosede’s</w:t>
      </w:r>
      <w:proofErr w:type="spellEnd"/>
      <w:r w:rsidR="00A027DD">
        <w:rPr>
          <w:rFonts w:ascii="Avenir Next" w:hAnsi="Avenir Next" w:cstheme="minorHAnsi"/>
          <w:b/>
          <w:bCs/>
        </w:rPr>
        <w:t xml:space="preserve"> and Gideon’s</w:t>
      </w:r>
      <w:r w:rsidR="007A43D2">
        <w:rPr>
          <w:rFonts w:ascii="Avenir Next" w:hAnsi="Avenir Next" w:cstheme="minorHAnsi"/>
          <w:b/>
          <w:bCs/>
        </w:rPr>
        <w:t xml:space="preserve"> group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D46A3B8" w14:textId="77777777" w:rsidR="00AC3F65" w:rsidRDefault="00AC3F65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</w:p>
    <w:p w14:paraId="3FBF8CD4" w14:textId="6A0AD97E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9467B43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3F7610F8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7124C63B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A027DD">
        <w:rPr>
          <w:rFonts w:ascii="Avenir Next" w:hAnsi="Avenir Next" w:cstheme="minorHAnsi"/>
          <w:color w:val="000000"/>
        </w:rPr>
        <w:t>Seek His kingdom first</w:t>
      </w:r>
    </w:p>
    <w:p w14:paraId="5B2FC60D" w14:textId="63DB491A" w:rsidR="00AC3F65" w:rsidRDefault="00AC3F65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 xml:space="preserve">Page </w:t>
      </w:r>
      <w:r w:rsidR="00A027DD">
        <w:rPr>
          <w:rFonts w:ascii="Avenir Next" w:hAnsi="Avenir Next" w:cstheme="minorHAnsi"/>
          <w:color w:val="000000"/>
        </w:rPr>
        <w:t>8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4A84DCA" w:rsidR="0056532E" w:rsidRPr="005114C2" w:rsidRDefault="0056532E" w:rsidP="005114C2">
      <w:pPr>
        <w:rPr>
          <w:rFonts w:ascii="Avenir Next Medium" w:hAnsi="Avenir Next Medium"/>
          <w:lang w:bidi="en-GB"/>
        </w:rPr>
      </w:pPr>
    </w:p>
    <w:sectPr w:rsidR="0056532E" w:rsidRPr="005114C2" w:rsidSect="00D64B20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751FA" w14:textId="77777777" w:rsidR="00D64B20" w:rsidRDefault="00D64B20" w:rsidP="00CE41A8">
      <w:r>
        <w:separator/>
      </w:r>
    </w:p>
  </w:endnote>
  <w:endnote w:type="continuationSeparator" w:id="0">
    <w:p w14:paraId="6848EF2C" w14:textId="77777777" w:rsidR="00D64B20" w:rsidRDefault="00D64B2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E21D4" w14:textId="77777777" w:rsidR="00D64B20" w:rsidRDefault="00D64B20" w:rsidP="00CE41A8">
      <w:r>
        <w:separator/>
      </w:r>
    </w:p>
  </w:footnote>
  <w:footnote w:type="continuationSeparator" w:id="0">
    <w:p w14:paraId="656051A3" w14:textId="77777777" w:rsidR="00D64B20" w:rsidRDefault="00D64B2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74077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1D07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A3CFC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2452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169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3D2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27DD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3F65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4B20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32CDC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4-29T12:07:00Z</dcterms:created>
  <dcterms:modified xsi:type="dcterms:W3CDTF">2024-04-29T12:07:00Z</dcterms:modified>
</cp:coreProperties>
</file>